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5050A" w14:textId="0E07088F" w:rsidR="00325328" w:rsidRPr="00325328" w:rsidRDefault="00325328" w:rsidP="00325328">
      <w:pPr>
        <w:spacing w:after="0" w:line="240" w:lineRule="auto"/>
        <w:rPr>
          <w:color w:val="767171" w:themeColor="background2" w:themeShade="8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DDF1171" wp14:editId="6C8ACA3C">
            <wp:simplePos x="0" y="0"/>
            <wp:positionH relativeFrom="margin">
              <wp:posOffset>-205105</wp:posOffset>
            </wp:positionH>
            <wp:positionV relativeFrom="margin">
              <wp:posOffset>-423214</wp:posOffset>
            </wp:positionV>
            <wp:extent cx="1627505" cy="685800"/>
            <wp:effectExtent l="0" t="0" r="0" b="0"/>
            <wp:wrapSquare wrapText="bothSides"/>
            <wp:docPr id="1" name="Picture 1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50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9D11366" wp14:editId="4E0B6D7C">
                <wp:simplePos x="0" y="0"/>
                <wp:positionH relativeFrom="margin">
                  <wp:posOffset>-272249</wp:posOffset>
                </wp:positionH>
                <wp:positionV relativeFrom="paragraph">
                  <wp:posOffset>-460375</wp:posOffset>
                </wp:positionV>
                <wp:extent cx="6629400" cy="779228"/>
                <wp:effectExtent l="0" t="0" r="19050" b="2095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79228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12700" cap="sq">
                          <a:solidFill>
                            <a:sysClr val="windowText" lastClr="000000"/>
                          </a:solidFill>
                          <a:bevel/>
                          <a:headEnd/>
                          <a:tailEnd/>
                        </a:ln>
                      </wps:spPr>
                      <wps:txbx>
                        <w:txbxContent>
                          <w:p w14:paraId="6B97D28E" w14:textId="46ADA043" w:rsidR="00325328" w:rsidRDefault="00325328" w:rsidP="00325328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 xml:space="preserve">Sample Parental Leave Approval Letter </w:t>
                            </w:r>
                          </w:p>
                          <w:p w14:paraId="76BD5CA2" w14:textId="5299A690" w:rsidR="00325328" w:rsidRPr="00942795" w:rsidRDefault="00325328" w:rsidP="00325328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>for Full-time Employee</w:t>
                            </w:r>
                          </w:p>
                          <w:p w14:paraId="59979A2D" w14:textId="77777777" w:rsidR="00325328" w:rsidRPr="006B51BD" w:rsidRDefault="00325328" w:rsidP="00325328">
                            <w:pPr>
                              <w:pStyle w:val="Header"/>
                              <w:jc w:val="right"/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>Est. 1/1/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D113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.45pt;margin-top:-36.25pt;width:522pt;height:61.3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" fillcolor="#c6d9f1" strokecolor="windowText" strokeweight="1pt">
                <v:stroke joinstyle="bevel" endcap="square"/>
                <v:textbox>
                  <w:txbxContent>
                    <w:p w14:paraId="6B97D28E" w14:textId="46ADA043" w:rsidR="00325328" w:rsidRDefault="00325328" w:rsidP="00325328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 xml:space="preserve">Sample Parental Leave Approval Letter </w:t>
                      </w:r>
                    </w:p>
                    <w:p w14:paraId="76BD5CA2" w14:textId="5299A690" w:rsidR="00325328" w:rsidRPr="00942795" w:rsidRDefault="00325328" w:rsidP="00325328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>for Full-time Employee</w:t>
                      </w:r>
                    </w:p>
                    <w:p w14:paraId="59979A2D" w14:textId="77777777" w:rsidR="00325328" w:rsidRPr="006B51BD" w:rsidRDefault="00325328" w:rsidP="00325328">
                      <w:pPr>
                        <w:pStyle w:val="Header"/>
                        <w:jc w:val="right"/>
                        <w:rPr>
                          <w:rFonts w:ascii="Century Gothic" w:hAnsi="Century Gothic"/>
                          <w:sz w:val="18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20"/>
                        </w:rPr>
                        <w:t>Est. 1/1/202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BE457F" w14:textId="77777777" w:rsidR="00046D01" w:rsidRDefault="00046D01" w:rsidP="00046D01">
      <w:pPr>
        <w:spacing w:after="0" w:line="240" w:lineRule="auto"/>
        <w:jc w:val="center"/>
        <w:rPr>
          <w:color w:val="767171" w:themeColor="background2" w:themeShade="80"/>
        </w:rPr>
      </w:pPr>
    </w:p>
    <w:p w14:paraId="1940AF8C" w14:textId="77777777" w:rsidR="00325328" w:rsidRDefault="00325328" w:rsidP="00046D01">
      <w:pPr>
        <w:spacing w:after="0" w:line="240" w:lineRule="auto"/>
        <w:rPr>
          <w:color w:val="000000" w:themeColor="text1"/>
        </w:rPr>
      </w:pPr>
    </w:p>
    <w:p w14:paraId="20C3BCC3" w14:textId="77777777" w:rsidR="00325328" w:rsidRDefault="00325328" w:rsidP="00046D01">
      <w:pPr>
        <w:spacing w:after="0" w:line="240" w:lineRule="auto"/>
        <w:rPr>
          <w:color w:val="000000" w:themeColor="text1"/>
        </w:rPr>
      </w:pPr>
    </w:p>
    <w:p w14:paraId="701E9CCF" w14:textId="619B6021" w:rsidR="00325328" w:rsidRDefault="00325328" w:rsidP="0032532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Date: </w:t>
      </w:r>
    </w:p>
    <w:p w14:paraId="068B5F80" w14:textId="77777777" w:rsidR="00325328" w:rsidRDefault="00325328" w:rsidP="00325328">
      <w:pPr>
        <w:spacing w:after="0" w:line="240" w:lineRule="auto"/>
        <w:rPr>
          <w:color w:val="000000" w:themeColor="text1"/>
        </w:rPr>
      </w:pPr>
    </w:p>
    <w:p w14:paraId="317CF2FA" w14:textId="6172A75C" w:rsidR="00046D01" w:rsidRDefault="00046D01" w:rsidP="0032532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Employee</w:t>
      </w:r>
      <w:r w:rsidR="0095535A">
        <w:rPr>
          <w:color w:val="000000" w:themeColor="text1"/>
        </w:rPr>
        <w:t xml:space="preserve"> Name</w:t>
      </w:r>
      <w:r>
        <w:rPr>
          <w:color w:val="000000" w:themeColor="text1"/>
        </w:rPr>
        <w:t>:</w:t>
      </w:r>
    </w:p>
    <w:p w14:paraId="2182327F" w14:textId="77777777" w:rsidR="00046D01" w:rsidRDefault="00046D01" w:rsidP="00325328">
      <w:pPr>
        <w:spacing w:after="0" w:line="240" w:lineRule="auto"/>
        <w:rPr>
          <w:color w:val="000000" w:themeColor="text1"/>
        </w:rPr>
      </w:pPr>
    </w:p>
    <w:p w14:paraId="1AD7E52A" w14:textId="0207BEE2" w:rsidR="00046D01" w:rsidRDefault="00046D01" w:rsidP="0032532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This letter is in response to your request to use parental leave for</w:t>
      </w:r>
      <w:r w:rsidR="00B23971">
        <w:rPr>
          <w:color w:val="000000" w:themeColor="text1"/>
        </w:rPr>
        <w:t>:</w:t>
      </w:r>
    </w:p>
    <w:p w14:paraId="48BBB5A0" w14:textId="6AB6F815" w:rsidR="00B23971" w:rsidRDefault="00B23971" w:rsidP="00325328">
      <w:pPr>
        <w:tabs>
          <w:tab w:val="left" w:pos="1833"/>
        </w:tabs>
        <w:spacing w:after="0" w:line="240" w:lineRule="auto"/>
        <w:rPr>
          <w:color w:val="000000" w:themeColor="text1"/>
        </w:rPr>
      </w:pPr>
    </w:p>
    <w:p w14:paraId="08581AC5" w14:textId="1247EEE5" w:rsidR="00B23971" w:rsidRDefault="00FB730E" w:rsidP="00325328">
      <w:pPr>
        <w:tabs>
          <w:tab w:val="left" w:pos="1833"/>
        </w:tabs>
        <w:spacing w:after="0" w:line="240" w:lineRule="auto"/>
        <w:ind w:left="720"/>
        <w:rPr>
          <w:color w:val="000000" w:themeColor="text1"/>
        </w:rPr>
      </w:pPr>
      <w:sdt>
        <w:sdtPr>
          <w:rPr>
            <w:color w:val="000000" w:themeColor="text1"/>
          </w:rPr>
          <w:id w:val="-245347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3971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B23971">
        <w:rPr>
          <w:color w:val="000000" w:themeColor="text1"/>
        </w:rPr>
        <w:t>Birth of Child</w:t>
      </w:r>
    </w:p>
    <w:p w14:paraId="32E5C13A" w14:textId="35E4A7FA" w:rsidR="00B23971" w:rsidRDefault="00FB730E" w:rsidP="00325328">
      <w:pPr>
        <w:tabs>
          <w:tab w:val="left" w:pos="1833"/>
        </w:tabs>
        <w:spacing w:after="0" w:line="240" w:lineRule="auto"/>
        <w:ind w:left="720"/>
        <w:rPr>
          <w:color w:val="000000" w:themeColor="text1"/>
        </w:rPr>
      </w:pPr>
      <w:sdt>
        <w:sdtPr>
          <w:rPr>
            <w:color w:val="000000" w:themeColor="text1"/>
          </w:rPr>
          <w:id w:val="1639070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3971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B23971">
        <w:rPr>
          <w:color w:val="000000" w:themeColor="text1"/>
        </w:rPr>
        <w:t>Placement of Child for Adoption</w:t>
      </w:r>
    </w:p>
    <w:p w14:paraId="2E1D76E4" w14:textId="2D2D3BD3" w:rsidR="00B23971" w:rsidRDefault="00FB730E" w:rsidP="00325328">
      <w:pPr>
        <w:tabs>
          <w:tab w:val="left" w:pos="1833"/>
        </w:tabs>
        <w:spacing w:after="0" w:line="240" w:lineRule="auto"/>
        <w:ind w:left="720"/>
        <w:rPr>
          <w:color w:val="000000" w:themeColor="text1"/>
        </w:rPr>
      </w:pPr>
      <w:sdt>
        <w:sdtPr>
          <w:rPr>
            <w:color w:val="000000" w:themeColor="text1"/>
          </w:rPr>
          <w:id w:val="-499977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3971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B23971">
        <w:rPr>
          <w:color w:val="000000" w:themeColor="text1"/>
        </w:rPr>
        <w:t>Placement of Child for Foster Care</w:t>
      </w:r>
    </w:p>
    <w:p w14:paraId="677F4A7B" w14:textId="77777777" w:rsidR="00046D01" w:rsidRDefault="00046D01" w:rsidP="00325328">
      <w:pPr>
        <w:spacing w:after="0" w:line="240" w:lineRule="auto"/>
        <w:rPr>
          <w:color w:val="000000" w:themeColor="text1"/>
        </w:rPr>
      </w:pPr>
    </w:p>
    <w:p w14:paraId="195942CD" w14:textId="2DD984B7" w:rsidR="00046D01" w:rsidRDefault="00046D01" w:rsidP="0032532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Your request has been reviewed and you are eligible for</w:t>
      </w:r>
      <w:r w:rsidR="00FE1F1A">
        <w:rPr>
          <w:color w:val="000000" w:themeColor="text1"/>
        </w:rPr>
        <w:t xml:space="preserve"> up to 240</w:t>
      </w:r>
      <w:r w:rsidR="0022014B">
        <w:rPr>
          <w:color w:val="000000" w:themeColor="text1"/>
        </w:rPr>
        <w:t xml:space="preserve"> hours</w:t>
      </w:r>
      <w:r>
        <w:rPr>
          <w:color w:val="000000" w:themeColor="text1"/>
        </w:rPr>
        <w:t xml:space="preserve"> of parental leave. This leave is available for</w:t>
      </w:r>
      <w:r w:rsidR="00FE1F1A">
        <w:rPr>
          <w:color w:val="000000" w:themeColor="text1"/>
        </w:rPr>
        <w:t xml:space="preserve"> use for </w:t>
      </w:r>
      <w:r>
        <w:rPr>
          <w:color w:val="000000" w:themeColor="text1"/>
        </w:rPr>
        <w:t xml:space="preserve">12 weeks </w:t>
      </w:r>
      <w:r w:rsidR="00FE1F1A">
        <w:rPr>
          <w:color w:val="000000" w:themeColor="text1"/>
        </w:rPr>
        <w:t xml:space="preserve">(84 days) </w:t>
      </w:r>
      <w:r>
        <w:rPr>
          <w:color w:val="000000" w:themeColor="text1"/>
        </w:rPr>
        <w:t xml:space="preserve">following the </w:t>
      </w:r>
      <w:r w:rsidR="00B23971">
        <w:rPr>
          <w:color w:val="000000" w:themeColor="text1"/>
        </w:rPr>
        <w:t>qualifying event</w:t>
      </w:r>
      <w:r w:rsidR="001B6B6D">
        <w:rPr>
          <w:color w:val="000000" w:themeColor="text1"/>
        </w:rPr>
        <w:t xml:space="preserve"> selected above</w:t>
      </w:r>
      <w:r>
        <w:rPr>
          <w:color w:val="000000" w:themeColor="text1"/>
        </w:rPr>
        <w:t xml:space="preserve">. Any unused parental leave will be canceled at the end of the </w:t>
      </w:r>
      <w:r w:rsidR="00325328">
        <w:rPr>
          <w:color w:val="000000" w:themeColor="text1"/>
        </w:rPr>
        <w:t>12-week</w:t>
      </w:r>
      <w:r w:rsidR="00F11FF1">
        <w:rPr>
          <w:color w:val="000000" w:themeColor="text1"/>
        </w:rPr>
        <w:t xml:space="preserve"> period</w:t>
      </w:r>
      <w:r>
        <w:rPr>
          <w:color w:val="000000" w:themeColor="text1"/>
        </w:rPr>
        <w:t>.</w:t>
      </w:r>
    </w:p>
    <w:p w14:paraId="10647E74" w14:textId="77777777" w:rsidR="00046D01" w:rsidRDefault="00046D01" w:rsidP="00325328">
      <w:pPr>
        <w:spacing w:after="0" w:line="240" w:lineRule="auto"/>
        <w:rPr>
          <w:color w:val="000000" w:themeColor="text1"/>
        </w:rPr>
      </w:pPr>
    </w:p>
    <w:p w14:paraId="7A53E2A8" w14:textId="5A0B4B60" w:rsidR="00046D01" w:rsidRDefault="00046D01" w:rsidP="0032532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Please be advised that parental leave </w:t>
      </w:r>
      <w:r w:rsidR="001B6B6D">
        <w:rPr>
          <w:color w:val="000000" w:themeColor="text1"/>
        </w:rPr>
        <w:t>covers</w:t>
      </w:r>
      <w:r>
        <w:rPr>
          <w:color w:val="000000" w:themeColor="text1"/>
        </w:rPr>
        <w:t xml:space="preserve"> your base pay and </w:t>
      </w:r>
      <w:r w:rsidR="001B6B6D">
        <w:rPr>
          <w:color w:val="000000" w:themeColor="text1"/>
        </w:rPr>
        <w:t>will</w:t>
      </w:r>
      <w:r>
        <w:rPr>
          <w:color w:val="000000" w:themeColor="text1"/>
        </w:rPr>
        <w:t xml:space="preserve"> not include any additional pay, such as premium pay, shift differential</w:t>
      </w:r>
      <w:r w:rsidR="00940CDD">
        <w:rPr>
          <w:color w:val="000000" w:themeColor="text1"/>
        </w:rPr>
        <w:t>,</w:t>
      </w:r>
      <w:r>
        <w:rPr>
          <w:color w:val="000000" w:themeColor="text1"/>
        </w:rPr>
        <w:t xml:space="preserve"> or other special pay mechanisms you may be receiving.  </w:t>
      </w:r>
    </w:p>
    <w:p w14:paraId="7F2B41E9" w14:textId="77777777" w:rsidR="00046D01" w:rsidRDefault="00046D01" w:rsidP="00325328">
      <w:pPr>
        <w:spacing w:after="0" w:line="240" w:lineRule="auto"/>
        <w:rPr>
          <w:color w:val="000000" w:themeColor="text1"/>
        </w:rPr>
      </w:pPr>
    </w:p>
    <w:p w14:paraId="398C83A7" w14:textId="623D6322" w:rsidR="00046D01" w:rsidRDefault="00046D01" w:rsidP="0032532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Per your request, your parental leave </w:t>
      </w:r>
      <w:r w:rsidR="001B6B6D">
        <w:rPr>
          <w:color w:val="000000" w:themeColor="text1"/>
        </w:rPr>
        <w:t xml:space="preserve">eligibility </w:t>
      </w:r>
      <w:r>
        <w:rPr>
          <w:color w:val="000000" w:themeColor="text1"/>
        </w:rPr>
        <w:t>will begin on __________</w:t>
      </w:r>
      <w:r w:rsidR="00325328">
        <w:rPr>
          <w:color w:val="000000" w:themeColor="text1"/>
          <w:u w:val="single"/>
        </w:rPr>
        <w:tab/>
      </w:r>
      <w:r>
        <w:rPr>
          <w:color w:val="000000" w:themeColor="text1"/>
        </w:rPr>
        <w:t>_____ and will end on ____________</w:t>
      </w:r>
      <w:r w:rsidR="00325328">
        <w:rPr>
          <w:color w:val="000000" w:themeColor="text1"/>
          <w:u w:val="single"/>
        </w:rPr>
        <w:tab/>
      </w:r>
      <w:r w:rsidR="00325328">
        <w:rPr>
          <w:color w:val="000000" w:themeColor="text1"/>
          <w:u w:val="single"/>
        </w:rPr>
        <w:tab/>
      </w:r>
      <w:r>
        <w:rPr>
          <w:color w:val="000000" w:themeColor="text1"/>
        </w:rPr>
        <w:t>__. This leave will run concurrently with your available Family Medical Leave Act (FMLA) Leave</w:t>
      </w:r>
      <w:r w:rsidR="00940CDD">
        <w:rPr>
          <w:color w:val="000000" w:themeColor="text1"/>
        </w:rPr>
        <w:t>,</w:t>
      </w:r>
      <w:r w:rsidR="001B6B6D">
        <w:rPr>
          <w:color w:val="000000" w:themeColor="text1"/>
        </w:rPr>
        <w:t xml:space="preserve"> if applicable</w:t>
      </w:r>
      <w:r>
        <w:rPr>
          <w:color w:val="000000" w:themeColor="text1"/>
        </w:rPr>
        <w:t xml:space="preserve">. </w:t>
      </w:r>
    </w:p>
    <w:p w14:paraId="5EA368D2" w14:textId="77777777" w:rsidR="00046D01" w:rsidRDefault="00046D01" w:rsidP="00325328">
      <w:pPr>
        <w:spacing w:after="0" w:line="240" w:lineRule="auto"/>
        <w:rPr>
          <w:color w:val="000000" w:themeColor="text1"/>
        </w:rPr>
      </w:pPr>
    </w:p>
    <w:p w14:paraId="3DF9213F" w14:textId="102D5877" w:rsidR="00046D01" w:rsidRDefault="00046D01" w:rsidP="0032532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Your parental leave should be entered through LaGov using the following leave type: </w:t>
      </w:r>
      <w:proofErr w:type="gramStart"/>
      <w:r>
        <w:rPr>
          <w:color w:val="000000" w:themeColor="text1"/>
        </w:rPr>
        <w:t xml:space="preserve">[  </w:t>
      </w:r>
      <w:r w:rsidR="00325328">
        <w:rPr>
          <w:color w:val="000000" w:themeColor="text1"/>
        </w:rPr>
        <w:tab/>
      </w:r>
      <w:proofErr w:type="gramEnd"/>
      <w:r>
        <w:rPr>
          <w:color w:val="000000" w:themeColor="text1"/>
        </w:rPr>
        <w:t xml:space="preserve"> ]</w:t>
      </w:r>
    </w:p>
    <w:p w14:paraId="197D4960" w14:textId="77777777" w:rsidR="00046D01" w:rsidRDefault="00046D01" w:rsidP="00325328">
      <w:pPr>
        <w:spacing w:after="0" w:line="240" w:lineRule="auto"/>
        <w:rPr>
          <w:color w:val="000000" w:themeColor="text1"/>
        </w:rPr>
      </w:pPr>
    </w:p>
    <w:p w14:paraId="7674B965" w14:textId="77777777" w:rsidR="00046D01" w:rsidRDefault="00046D01" w:rsidP="00325328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Sincerely, </w:t>
      </w:r>
    </w:p>
    <w:p w14:paraId="3BDF25C3" w14:textId="7FA1AF5B" w:rsidR="00BA34E0" w:rsidRDefault="00BA34E0" w:rsidP="00325328">
      <w:pPr>
        <w:spacing w:after="0" w:line="240" w:lineRule="auto"/>
      </w:pPr>
    </w:p>
    <w:p w14:paraId="51580491" w14:textId="77777777" w:rsidR="00325328" w:rsidRDefault="00325328" w:rsidP="00325328">
      <w:pPr>
        <w:spacing w:after="0" w:line="240" w:lineRule="auto"/>
      </w:pPr>
    </w:p>
    <w:p w14:paraId="6A05238A" w14:textId="77777777" w:rsidR="00325328" w:rsidRDefault="00325328" w:rsidP="00325328">
      <w:pPr>
        <w:spacing w:after="0" w:line="240" w:lineRule="auto"/>
      </w:pPr>
    </w:p>
    <w:p w14:paraId="0AD9B429" w14:textId="16DAFC13" w:rsidR="0058695B" w:rsidRDefault="0058695B" w:rsidP="00325328">
      <w:pPr>
        <w:spacing w:after="0" w:line="240" w:lineRule="auto"/>
      </w:pPr>
      <w:r>
        <w:t>Appoint</w:t>
      </w:r>
      <w:r w:rsidR="00325328">
        <w:t>ing</w:t>
      </w:r>
      <w:r>
        <w:t xml:space="preserve"> Authority or Designee </w:t>
      </w:r>
    </w:p>
    <w:p w14:paraId="5CE13A45" w14:textId="7B57BA67" w:rsidR="0058695B" w:rsidRDefault="00325328" w:rsidP="00325328">
      <w:pPr>
        <w:spacing w:after="0" w:line="240" w:lineRule="auto"/>
      </w:pPr>
      <w:r>
        <w:t>Enclosure</w:t>
      </w:r>
      <w:r w:rsidR="0058695B">
        <w:t>: SCS Parental Leave Certification Form</w:t>
      </w:r>
    </w:p>
    <w:p w14:paraId="78D12732" w14:textId="77777777" w:rsidR="0058695B" w:rsidRDefault="0058695B"/>
    <w:sectPr w:rsidR="005869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D73D6" w14:textId="77777777" w:rsidR="00325328" w:rsidRDefault="00325328" w:rsidP="00325328">
      <w:pPr>
        <w:spacing w:after="0" w:line="240" w:lineRule="auto"/>
      </w:pPr>
      <w:r>
        <w:separator/>
      </w:r>
    </w:p>
  </w:endnote>
  <w:endnote w:type="continuationSeparator" w:id="0">
    <w:p w14:paraId="5593F3FE" w14:textId="77777777" w:rsidR="00325328" w:rsidRDefault="00325328" w:rsidP="003253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2DC49" w14:textId="77777777" w:rsidR="00325328" w:rsidRDefault="00325328" w:rsidP="00325328">
      <w:pPr>
        <w:spacing w:after="0" w:line="240" w:lineRule="auto"/>
      </w:pPr>
      <w:r>
        <w:separator/>
      </w:r>
    </w:p>
  </w:footnote>
  <w:footnote w:type="continuationSeparator" w:id="0">
    <w:p w14:paraId="488F83C9" w14:textId="77777777" w:rsidR="00325328" w:rsidRDefault="00325328" w:rsidP="003253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bW0sDQzNDIHYiUdpeDU4uLM/DyQAqNaAD7gKy8sAAAA"/>
  </w:docVars>
  <w:rsids>
    <w:rsidRoot w:val="00046D01"/>
    <w:rsid w:val="00046D01"/>
    <w:rsid w:val="001B6B6D"/>
    <w:rsid w:val="0022014B"/>
    <w:rsid w:val="00325328"/>
    <w:rsid w:val="0058695B"/>
    <w:rsid w:val="00940CDD"/>
    <w:rsid w:val="0095535A"/>
    <w:rsid w:val="00A82CA2"/>
    <w:rsid w:val="00B23971"/>
    <w:rsid w:val="00BA34E0"/>
    <w:rsid w:val="00BE2122"/>
    <w:rsid w:val="00C66830"/>
    <w:rsid w:val="00CB424D"/>
    <w:rsid w:val="00E17D2B"/>
    <w:rsid w:val="00E80AA7"/>
    <w:rsid w:val="00F11FF1"/>
    <w:rsid w:val="00FE1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07BE3"/>
  <w15:chartTrackingRefBased/>
  <w15:docId w15:val="{B63A36B2-FC17-4ACA-8C4D-2988D6B3B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5328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325328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328"/>
  </w:style>
  <w:style w:type="paragraph" w:styleId="Footer">
    <w:name w:val="footer"/>
    <w:basedOn w:val="Normal"/>
    <w:link w:val="FooterChar"/>
    <w:uiPriority w:val="99"/>
    <w:unhideWhenUsed/>
    <w:rsid w:val="0032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3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25847b4-4fb4-43b6-b741-e096967d99f7">PEQU3YJ3SXSN-1460766630-38054</_dlc_DocId>
    <_dlc_DocIdUrl xmlns="425847b4-4fb4-43b6-b741-e096967d99f7">
      <Url>http://intranet.civilservice.la.gov/Divisions/HRPS/_layouts/15/DocIdRedir.aspx?ID=PEQU3YJ3SXSN-1460766630-38054</Url>
      <Description>PEQU3YJ3SXSN-1460766630-3805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8FF326F92767418215ED8FC078F3CD" ma:contentTypeVersion="2" ma:contentTypeDescription="Create a new document." ma:contentTypeScope="" ma:versionID="9507976b5017342b8ede50b001109092">
  <xsd:schema xmlns:xsd="http://www.w3.org/2001/XMLSchema" xmlns:xs="http://www.w3.org/2001/XMLSchema" xmlns:p="http://schemas.microsoft.com/office/2006/metadata/properties" xmlns:ns2="425847b4-4fb4-43b6-b741-e096967d99f7" targetNamespace="http://schemas.microsoft.com/office/2006/metadata/properties" ma:root="true" ma:fieldsID="dfda5945c50568fdc16237e4065b2faf" ns2:_="">
    <xsd:import namespace="425847b4-4fb4-43b6-b741-e096967d99f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847b4-4fb4-43b6-b741-e096967d99f7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23A293-DB4B-42B4-9860-EECF7D0FF64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BC8F643-780D-4866-BE6D-408992D252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B23C41-56AB-4654-AA10-FC8447A96A97}">
  <ds:schemaRefs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425847b4-4fb4-43b6-b741-e096967d99f7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F48F59D-69E7-4E78-AB3A-FF60F05B18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847b4-4fb4-43b6-b741-e096967d99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egon Ruiz</dc:creator>
  <cp:keywords/>
  <dc:description/>
  <cp:lastModifiedBy>Lindsay Ruiz de Chavez</cp:lastModifiedBy>
  <cp:revision>2</cp:revision>
  <cp:lastPrinted>2023-10-09T20:36:00Z</cp:lastPrinted>
  <dcterms:created xsi:type="dcterms:W3CDTF">2023-11-02T13:45:00Z</dcterms:created>
  <dcterms:modified xsi:type="dcterms:W3CDTF">2023-11-0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8FF326F92767418215ED8FC078F3CD</vt:lpwstr>
  </property>
  <property fmtid="{D5CDD505-2E9C-101B-9397-08002B2CF9AE}" pid="3" name="_dlc_DocIdItemGuid">
    <vt:lpwstr>1c2a9359-c729-4b14-b891-308557f6c50a</vt:lpwstr>
  </property>
</Properties>
</file>